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Баштованович Ани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9804"/>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9804"/>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8270"/>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8270"/>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8238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8238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08823"/>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08823"/>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56117"/>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56117"/>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3172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3172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6652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6652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6115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6115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2361974"/>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361974"/>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494831"/>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494831"/>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аштованович Анита</dc:creator>
  <dc:language>ru-RU</dc:language>
  <cp:keywords/>
  <dcterms:created xsi:type="dcterms:W3CDTF">2025-06-12T07:19:34Z</dcterms:created>
  <dcterms:modified xsi:type="dcterms:W3CDTF">2025-06-12T07: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